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AC9F7" w14:textId="245C53B3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 w:rsidRPr="00463C67">
        <w:rPr>
          <w:rFonts w:ascii="Arial" w:eastAsia="Arial" w:hAnsi="Arial" w:cs="Arial"/>
        </w:rPr>
        <w:t xml:space="preserve">ANEXO </w:t>
      </w:r>
      <w:r w:rsidR="000216AA" w:rsidRPr="00463C67">
        <w:rPr>
          <w:rFonts w:ascii="Arial" w:eastAsia="Arial" w:hAnsi="Arial" w:cs="Arial"/>
        </w:rPr>
        <w:t xml:space="preserve">II </w:t>
      </w:r>
      <w:r w:rsidRPr="00463C67">
        <w:rPr>
          <w:rFonts w:ascii="Arial" w:eastAsia="Arial" w:hAnsi="Arial" w:cs="Arial"/>
        </w:rPr>
        <w:t>AO EDITAL Nº 0</w:t>
      </w:r>
      <w:r w:rsidR="000E40A6">
        <w:rPr>
          <w:rFonts w:ascii="Arial" w:eastAsia="Arial" w:hAnsi="Arial" w:cs="Arial"/>
        </w:rPr>
        <w:t>43</w:t>
      </w:r>
      <w:r w:rsidRPr="00463C67">
        <w:rPr>
          <w:rFonts w:ascii="Arial" w:eastAsia="Arial" w:hAnsi="Arial" w:cs="Arial"/>
        </w:rPr>
        <w:t>/202</w:t>
      </w:r>
      <w:r w:rsidR="00CE23E5" w:rsidRPr="00463C67">
        <w:rPr>
          <w:rFonts w:ascii="Arial" w:eastAsia="Arial" w:hAnsi="Arial" w:cs="Arial"/>
        </w:rPr>
        <w:t>4</w:t>
      </w:r>
      <w:r w:rsidRPr="00463C67">
        <w:rPr>
          <w:rFonts w:ascii="Arial" w:eastAsia="Arial" w:hAnsi="Arial" w:cs="Arial"/>
        </w:rPr>
        <w:t>-PEQ</w:t>
      </w:r>
    </w:p>
    <w:p w14:paraId="3F341BE6" w14:textId="77777777" w:rsidR="00463C67" w:rsidRDefault="00463C67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9860F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9860F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9860F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860F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613D2D4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3C47E606" w14:textId="49DE6572" w:rsidR="00FE35F1" w:rsidRDefault="00FE35F1" w:rsidP="00AC67B5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5439D1AA" w14:textId="77777777" w:rsidTr="004C07A1">
        <w:tc>
          <w:tcPr>
            <w:tcW w:w="709" w:type="dxa"/>
            <w:vAlign w:val="center"/>
          </w:tcPr>
          <w:p w14:paraId="3D45C21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5245" w:type="dxa"/>
            <w:shd w:val="clear" w:color="auto" w:fill="auto"/>
          </w:tcPr>
          <w:p w14:paraId="383326D3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1D6530E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1246B1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2E2ECB4B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4710875B" w14:textId="77777777" w:rsidTr="004C07A1">
        <w:tc>
          <w:tcPr>
            <w:tcW w:w="709" w:type="dxa"/>
            <w:vAlign w:val="center"/>
          </w:tcPr>
          <w:p w14:paraId="492D434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687B7A99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41B1E11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5D4DE2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3981E3E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566240B" w14:textId="77777777" w:rsidTr="004C07A1">
        <w:tc>
          <w:tcPr>
            <w:tcW w:w="709" w:type="dxa"/>
            <w:vAlign w:val="center"/>
          </w:tcPr>
          <w:p w14:paraId="60258C9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1B906C15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E8F1D93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36E4FDE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59FACBB7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1F1EC94" w14:textId="77777777" w:rsidTr="004C07A1">
        <w:tc>
          <w:tcPr>
            <w:tcW w:w="709" w:type="dxa"/>
            <w:vAlign w:val="center"/>
          </w:tcPr>
          <w:p w14:paraId="3A817770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13CFDB6E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2821D956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9B91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2C3A4190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0BB69030" w14:textId="77777777" w:rsidTr="004C07A1">
        <w:tc>
          <w:tcPr>
            <w:tcW w:w="709" w:type="dxa"/>
            <w:vAlign w:val="center"/>
          </w:tcPr>
          <w:p w14:paraId="490DDD9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33FB561B" w14:textId="77777777" w:rsidR="00FE35F1" w:rsidRPr="00E2424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4C2318A2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974DBFC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3284A4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52B35B" w14:textId="77777777" w:rsidTr="004C07A1">
        <w:tc>
          <w:tcPr>
            <w:tcW w:w="709" w:type="dxa"/>
            <w:vAlign w:val="center"/>
          </w:tcPr>
          <w:p w14:paraId="75C647B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52BA463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F24AD3B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D1696EF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76A93B3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54B35B7" w14:textId="77777777" w:rsidTr="004C07A1">
        <w:tc>
          <w:tcPr>
            <w:tcW w:w="709" w:type="dxa"/>
            <w:vAlign w:val="center"/>
          </w:tcPr>
          <w:p w14:paraId="60B79162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7D5148F2" w14:textId="77777777" w:rsidR="00FE35F1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  <w:p w14:paraId="32685EC8" w14:textId="77777777" w:rsidR="00FE35F1" w:rsidRPr="00FA1406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6908E3AA" w14:textId="77777777" w:rsidR="00FE35F1" w:rsidRPr="00E24246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12D5C4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0E9F6DFD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30B3E" w14:textId="77777777" w:rsidTr="004C07A1">
        <w:tc>
          <w:tcPr>
            <w:tcW w:w="709" w:type="dxa"/>
            <w:vAlign w:val="center"/>
          </w:tcPr>
          <w:p w14:paraId="015866CE" w14:textId="77777777" w:rsidR="00FE35F1" w:rsidRPr="007873FF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D0CD1B5" w14:textId="5D61D51E" w:rsidR="00FE35F1" w:rsidRPr="007873FF" w:rsidRDefault="00FE35F1" w:rsidP="00FE35F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.</w:t>
            </w:r>
          </w:p>
        </w:tc>
        <w:tc>
          <w:tcPr>
            <w:tcW w:w="1276" w:type="dxa"/>
            <w:shd w:val="clear" w:color="auto" w:fill="auto"/>
          </w:tcPr>
          <w:p w14:paraId="4FD603AA" w14:textId="77777777" w:rsidR="00FE35F1" w:rsidRPr="007873FF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5774B6" w14:textId="77777777" w:rsidR="00FE35F1" w:rsidRPr="00E24246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73FF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16254FC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DA7FE9C" w14:textId="73E69563" w:rsidR="00FF057E" w:rsidRDefault="00FF057E" w:rsidP="00FF057E">
      <w:pPr>
        <w:spacing w:before="240" w:line="360" w:lineRule="auto"/>
        <w:ind w:left="0" w:hanging="2"/>
        <w:jc w:val="both"/>
        <w:rPr>
          <w:rFonts w:ascii="Arial" w:hAnsi="Arial" w:cs="Arial"/>
          <w:b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FE35F1" w:rsidRPr="00C17884" w14:paraId="6E2EF291" w14:textId="77777777" w:rsidTr="004C07A1">
        <w:tc>
          <w:tcPr>
            <w:tcW w:w="709" w:type="dxa"/>
            <w:vAlign w:val="center"/>
          </w:tcPr>
          <w:p w14:paraId="68725401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2</w:t>
            </w:r>
          </w:p>
        </w:tc>
        <w:tc>
          <w:tcPr>
            <w:tcW w:w="5245" w:type="dxa"/>
            <w:shd w:val="clear" w:color="auto" w:fill="auto"/>
          </w:tcPr>
          <w:p w14:paraId="050DA91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781BD0EE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2B3FE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C3F947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6EB737B" w14:textId="77777777" w:rsidTr="004C07A1">
        <w:tc>
          <w:tcPr>
            <w:tcW w:w="709" w:type="dxa"/>
            <w:vAlign w:val="center"/>
          </w:tcPr>
          <w:p w14:paraId="1A1C8902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245" w:type="dxa"/>
            <w:shd w:val="clear" w:color="auto" w:fill="auto"/>
          </w:tcPr>
          <w:p w14:paraId="53C0CD98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269C1F1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11A75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7E40CC52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63A1BCC2" w14:textId="77777777" w:rsidTr="004C07A1">
        <w:tc>
          <w:tcPr>
            <w:tcW w:w="709" w:type="dxa"/>
            <w:vAlign w:val="center"/>
          </w:tcPr>
          <w:p w14:paraId="61B9FBB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36FB7B7F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68BD77F3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AF83B0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35BCBAF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83BC7F6" w14:textId="77777777" w:rsidTr="004C07A1">
        <w:tc>
          <w:tcPr>
            <w:tcW w:w="709" w:type="dxa"/>
            <w:vAlign w:val="center"/>
          </w:tcPr>
          <w:p w14:paraId="4ED3438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19D379B4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60F09D12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C69B9A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234C112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35D00FA6" w14:textId="77777777" w:rsidTr="004C07A1">
        <w:tc>
          <w:tcPr>
            <w:tcW w:w="709" w:type="dxa"/>
            <w:vAlign w:val="center"/>
          </w:tcPr>
          <w:p w14:paraId="6872EF52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1C541D85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61FD2D0A" w14:textId="77777777" w:rsidR="00FE35F1" w:rsidRPr="00734902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8B5BB8A" w14:textId="77777777" w:rsidR="00FE35F1" w:rsidRPr="00734902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7EE86DFA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EAC3DDF" w14:textId="77777777" w:rsidTr="004C07A1">
        <w:tc>
          <w:tcPr>
            <w:tcW w:w="709" w:type="dxa"/>
            <w:vAlign w:val="center"/>
          </w:tcPr>
          <w:p w14:paraId="09F528A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1D253DE0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38C37E7C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ED8392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081592C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2D3DB9AA" w14:textId="77777777" w:rsidTr="004C07A1">
        <w:tc>
          <w:tcPr>
            <w:tcW w:w="709" w:type="dxa"/>
            <w:vAlign w:val="center"/>
          </w:tcPr>
          <w:p w14:paraId="70CE7797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3BCEC50E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066A84D4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766B3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CFC11A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1EB2241C" w14:textId="77777777" w:rsidTr="004C07A1">
        <w:tc>
          <w:tcPr>
            <w:tcW w:w="709" w:type="dxa"/>
            <w:vAlign w:val="center"/>
          </w:tcPr>
          <w:p w14:paraId="3408769D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3BB464B" w14:textId="77777777" w:rsidR="00FE35F1" w:rsidRPr="00C3652B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02847C3F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9F3DED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0B177A0E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56C4363" w14:textId="77777777" w:rsidTr="004C07A1">
        <w:tc>
          <w:tcPr>
            <w:tcW w:w="709" w:type="dxa"/>
            <w:vAlign w:val="center"/>
          </w:tcPr>
          <w:p w14:paraId="3320026A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6E0977D8" w14:textId="77777777" w:rsidR="00FE35F1" w:rsidRPr="00E9255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7C47836A" w14:textId="77777777" w:rsidR="00FE35F1" w:rsidRPr="00E9255D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E8973B7" w14:textId="77777777" w:rsidR="00FE35F1" w:rsidRPr="00F23138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291735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0209459" w14:textId="77777777" w:rsidTr="004C07A1">
        <w:tc>
          <w:tcPr>
            <w:tcW w:w="709" w:type="dxa"/>
            <w:vAlign w:val="center"/>
          </w:tcPr>
          <w:p w14:paraId="556225D3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3151E90B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2E66193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E26B76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124159D9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734902" w14:paraId="217A937B" w14:textId="77777777" w:rsidTr="004C07A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CE81537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E82B49F" w14:textId="77777777" w:rsidR="00FE35F1" w:rsidRPr="007841CD" w:rsidRDefault="00FE35F1" w:rsidP="004C07A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7582934" w14:textId="77777777" w:rsidR="00FE35F1" w:rsidRPr="00734902" w:rsidRDefault="00FE35F1" w:rsidP="004C07A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189E1" w14:textId="77777777" w:rsidR="00FE35F1" w:rsidRPr="007841CD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3835C59" w14:textId="77777777" w:rsidR="00FE35F1" w:rsidRPr="00734902" w:rsidRDefault="00FE35F1" w:rsidP="004C07A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FE35F1" w:rsidRPr="00C17884" w14:paraId="007146D5" w14:textId="77777777" w:rsidTr="004C07A1">
        <w:trPr>
          <w:trHeight w:val="344"/>
        </w:trPr>
        <w:tc>
          <w:tcPr>
            <w:tcW w:w="709" w:type="dxa"/>
            <w:vAlign w:val="center"/>
          </w:tcPr>
          <w:p w14:paraId="7678A4A8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0D51AC1B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11445104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E4CBB1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5866F27B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73E88D42" w14:textId="77777777" w:rsidTr="004C07A1">
        <w:tc>
          <w:tcPr>
            <w:tcW w:w="709" w:type="dxa"/>
            <w:vAlign w:val="center"/>
          </w:tcPr>
          <w:p w14:paraId="14B70D4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4D863E75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3216DAAB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1CFB148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07D0E4DC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55A80D26" w14:textId="77777777" w:rsidTr="004C07A1">
        <w:tc>
          <w:tcPr>
            <w:tcW w:w="709" w:type="dxa"/>
            <w:vAlign w:val="center"/>
          </w:tcPr>
          <w:p w14:paraId="3B8005CD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396B67CF" w14:textId="77777777" w:rsidR="00FE35F1" w:rsidRPr="00C3652B" w:rsidRDefault="00FE35F1" w:rsidP="004C07A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687A3DF9" w14:textId="77777777" w:rsidR="00FE35F1" w:rsidRPr="00423DF5" w:rsidRDefault="00FE35F1" w:rsidP="004C07A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4A86821" w14:textId="77777777" w:rsidR="00FE35F1" w:rsidRPr="00C17884" w:rsidRDefault="00FE35F1" w:rsidP="004C07A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3BAF7854" w14:textId="77777777" w:rsidR="00FE35F1" w:rsidRPr="00C17884" w:rsidRDefault="00FE35F1" w:rsidP="004C07A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FE35F1" w:rsidRPr="00C17884" w14:paraId="307CD305" w14:textId="77777777" w:rsidTr="004C07A1">
        <w:tc>
          <w:tcPr>
            <w:tcW w:w="709" w:type="dxa"/>
            <w:vAlign w:val="center"/>
          </w:tcPr>
          <w:p w14:paraId="2B0D5475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396DC454" w14:textId="77777777" w:rsidR="00FE35F1" w:rsidRPr="00C3652B" w:rsidRDefault="00FE35F1" w:rsidP="004C07A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3118A5B" w14:textId="77777777" w:rsidR="00FE35F1" w:rsidRPr="00423DF5" w:rsidRDefault="00FE35F1" w:rsidP="004C07A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F5959C" w14:textId="77777777" w:rsidR="00FE35F1" w:rsidRPr="00C17884" w:rsidRDefault="00FE35F1" w:rsidP="004C07A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2793F43" w14:textId="77777777" w:rsidR="00FE35F1" w:rsidRPr="00C17884" w:rsidRDefault="00FE35F1" w:rsidP="004C07A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3289715B" w14:textId="77777777" w:rsidR="00FE35F1" w:rsidRDefault="00FE35F1" w:rsidP="000216AA">
      <w:pPr>
        <w:ind w:left="0" w:hanging="2"/>
        <w:rPr>
          <w:rFonts w:ascii="Arial" w:hAnsi="Arial" w:cs="Arial"/>
          <w:b/>
        </w:rPr>
      </w:pPr>
    </w:p>
    <w:p w14:paraId="3C64B1C8" w14:textId="77777777" w:rsidR="00E91179" w:rsidRDefault="00E91179" w:rsidP="000216AA">
      <w:pPr>
        <w:ind w:left="0" w:hanging="2"/>
        <w:rPr>
          <w:rFonts w:ascii="Arial" w:hAnsi="Arial" w:cs="Arial"/>
          <w:b/>
        </w:rPr>
      </w:pPr>
    </w:p>
    <w:p w14:paraId="0A3D976B" w14:textId="77777777" w:rsidR="000A7C77" w:rsidRDefault="000A7C77" w:rsidP="000216AA">
      <w:pPr>
        <w:ind w:left="0" w:hanging="2"/>
        <w:rPr>
          <w:rFonts w:ascii="Arial" w:hAnsi="Arial" w:cs="Arial"/>
          <w:b/>
        </w:rPr>
      </w:pPr>
    </w:p>
    <w:p w14:paraId="25C062A0" w14:textId="3A5079FD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lastRenderedPageBreak/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1906A5">
        <w:rPr>
          <w:rFonts w:ascii="Arial" w:hAnsi="Arial" w:cs="Arial"/>
          <w:i/>
          <w:iCs/>
        </w:rPr>
        <w:t>Impact</w:t>
      </w:r>
      <w:proofErr w:type="spellEnd"/>
      <w:r w:rsidRPr="001906A5">
        <w:rPr>
          <w:rFonts w:ascii="Arial" w:hAnsi="Arial" w:cs="Arial"/>
          <w:i/>
          <w:iCs/>
        </w:rPr>
        <w:t xml:space="preserve">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proofErr w:type="spellStart"/>
      <w:r w:rsidRPr="00416987">
        <w:rPr>
          <w:rFonts w:ascii="Arial" w:hAnsi="Arial" w:cs="Arial"/>
          <w:i/>
          <w:iCs/>
        </w:rPr>
        <w:t>Journal</w:t>
      </w:r>
      <w:proofErr w:type="spellEnd"/>
      <w:r w:rsidRPr="00416987">
        <w:rPr>
          <w:rFonts w:ascii="Arial" w:hAnsi="Arial" w:cs="Arial"/>
          <w:i/>
          <w:iCs/>
        </w:rPr>
        <w:t xml:space="preserve">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121E5" w14:textId="77777777" w:rsidR="001E3A74" w:rsidRDefault="001E3A74">
      <w:pPr>
        <w:spacing w:line="240" w:lineRule="auto"/>
        <w:ind w:left="0" w:hanging="2"/>
      </w:pPr>
      <w:r>
        <w:separator/>
      </w:r>
    </w:p>
  </w:endnote>
  <w:endnote w:type="continuationSeparator" w:id="0">
    <w:p w14:paraId="791FCDD0" w14:textId="77777777" w:rsidR="001E3A74" w:rsidRDefault="001E3A7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8C727" w14:textId="77777777" w:rsidR="001E3A74" w:rsidRDefault="001E3A74">
      <w:pPr>
        <w:spacing w:line="240" w:lineRule="auto"/>
        <w:ind w:left="0" w:hanging="2"/>
      </w:pPr>
      <w:r>
        <w:separator/>
      </w:r>
    </w:p>
  </w:footnote>
  <w:footnote w:type="continuationSeparator" w:id="0">
    <w:p w14:paraId="2A7AAE41" w14:textId="77777777" w:rsidR="001E3A74" w:rsidRDefault="001E3A7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A610C"/>
    <w:rsid w:val="000A7C77"/>
    <w:rsid w:val="000E40A6"/>
    <w:rsid w:val="001077BE"/>
    <w:rsid w:val="00115AAA"/>
    <w:rsid w:val="001501DF"/>
    <w:rsid w:val="0017227E"/>
    <w:rsid w:val="00175854"/>
    <w:rsid w:val="001A0A2B"/>
    <w:rsid w:val="001B5BD8"/>
    <w:rsid w:val="001D1391"/>
    <w:rsid w:val="001E1ED9"/>
    <w:rsid w:val="001E3A74"/>
    <w:rsid w:val="00221B5B"/>
    <w:rsid w:val="002877B5"/>
    <w:rsid w:val="00297755"/>
    <w:rsid w:val="002E61C9"/>
    <w:rsid w:val="002F3D6A"/>
    <w:rsid w:val="00322C6D"/>
    <w:rsid w:val="00326FEA"/>
    <w:rsid w:val="00373558"/>
    <w:rsid w:val="003C1039"/>
    <w:rsid w:val="003E0A6B"/>
    <w:rsid w:val="004201B9"/>
    <w:rsid w:val="00434F0F"/>
    <w:rsid w:val="004538C4"/>
    <w:rsid w:val="00463BA8"/>
    <w:rsid w:val="00463C67"/>
    <w:rsid w:val="00486BB4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13910"/>
    <w:rsid w:val="00713FAF"/>
    <w:rsid w:val="00725FF7"/>
    <w:rsid w:val="00740429"/>
    <w:rsid w:val="00746459"/>
    <w:rsid w:val="00785AA4"/>
    <w:rsid w:val="007873FF"/>
    <w:rsid w:val="007A2123"/>
    <w:rsid w:val="007D6A21"/>
    <w:rsid w:val="007E4922"/>
    <w:rsid w:val="007E66B8"/>
    <w:rsid w:val="007F0447"/>
    <w:rsid w:val="00802A7D"/>
    <w:rsid w:val="00805F5F"/>
    <w:rsid w:val="00832F33"/>
    <w:rsid w:val="00840856"/>
    <w:rsid w:val="008411F9"/>
    <w:rsid w:val="00870631"/>
    <w:rsid w:val="008819F8"/>
    <w:rsid w:val="008B511C"/>
    <w:rsid w:val="008D48BD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F58E5"/>
    <w:rsid w:val="00A11B72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AE4A3C"/>
    <w:rsid w:val="00AF009E"/>
    <w:rsid w:val="00B05948"/>
    <w:rsid w:val="00B14663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3823"/>
    <w:rsid w:val="00CD45AF"/>
    <w:rsid w:val="00CE23E5"/>
    <w:rsid w:val="00CF6C9A"/>
    <w:rsid w:val="00CF74DB"/>
    <w:rsid w:val="00D25E4A"/>
    <w:rsid w:val="00D2648E"/>
    <w:rsid w:val="00DA04B0"/>
    <w:rsid w:val="00DF2E91"/>
    <w:rsid w:val="00E100E8"/>
    <w:rsid w:val="00E43180"/>
    <w:rsid w:val="00E830E6"/>
    <w:rsid w:val="00E861FD"/>
    <w:rsid w:val="00E91179"/>
    <w:rsid w:val="00EC16ED"/>
    <w:rsid w:val="00EC50E0"/>
    <w:rsid w:val="00ED20E1"/>
    <w:rsid w:val="00EE1A17"/>
    <w:rsid w:val="00EE6907"/>
    <w:rsid w:val="00F05B69"/>
    <w:rsid w:val="00F33C01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6</Words>
  <Characters>7380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19T18:36:00Z</cp:lastPrinted>
  <dcterms:created xsi:type="dcterms:W3CDTF">2024-07-19T19:59:00Z</dcterms:created>
  <dcterms:modified xsi:type="dcterms:W3CDTF">2024-07-19T20:00:00Z</dcterms:modified>
</cp:coreProperties>
</file>